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Switzerland</w:t>
      </w:r>
      <w:r>
        <w:t xml:space="preserve"> </w:t>
      </w:r>
      <w:r>
        <w:t xml:space="preserve">Zurich</w:t>
      </w:r>
    </w:p>
    <w:bookmarkStart w:id="26" w:name="X6ecbe77c2d798c7788288ec2dadeedf3afd9a91"/>
    <w:p>
      <w:pPr>
        <w:pStyle w:val="Heading1"/>
      </w:pPr>
      <w:r>
        <w:t xml:space="preserve">Cover Letter for Physicist Position in Switzerland Zurich</w:t>
      </w:r>
    </w:p>
    <w:p>
      <w:pPr>
        <w:pStyle w:val="FirstParagraph"/>
      </w:pPr>
      <w:r>
        <w:rPr>
          <w:bCs/>
          <w:b/>
        </w:rPr>
        <w:t xml:space="preserve">John Doe</w:t>
      </w:r>
      <w:r>
        <w:br/>
      </w:r>
      <w:r>
        <w:t xml:space="preserve">[Your Address]</w:t>
      </w:r>
      <w:r>
        <w:br/>
      </w:r>
      <w:r>
        <w:t xml:space="preserve">[City, Postal Code]</w:t>
      </w:r>
      <w:r>
        <w:br/>
      </w:r>
      <w:r>
        <w:t xml:space="preserve">[Email Address]</w:t>
      </w:r>
      <w:r>
        <w:br/>
      </w:r>
      <w:r>
        <w:t xml:space="preserve">[Phone Number]</w:t>
      </w:r>
      <w:r>
        <w:br/>
      </w:r>
      <w:r>
        <w:t xml:space="preserve">[LinkedIn/Portfolio URL]</w:t>
      </w:r>
    </w:p>
    <w:p>
      <w:pPr>
        <w:pStyle w:val="BodyText"/>
      </w:pPr>
      <w:r>
        <w:t xml:space="preserve">Date: April 5, 2024</w:t>
      </w:r>
    </w:p>
    <w:p>
      <w:pPr>
        <w:pStyle w:val="BodyText"/>
      </w:pPr>
      <w:r>
        <w:rPr>
          <w:bCs/>
          <w:b/>
        </w:rPr>
        <w:t xml:space="preserve">Human Resources Department</w:t>
      </w:r>
      <w:r>
        <w:br/>
      </w:r>
      <w:r>
        <w:t xml:space="preserve">ETH Zurich</w:t>
      </w:r>
      <w:r>
        <w:br/>
      </w:r>
      <w:r>
        <w:t xml:space="preserve">Wolfgang-Pauli-Strasse 27</w:t>
      </w:r>
      <w:r>
        <w:br/>
      </w:r>
      <w:r>
        <w:t xml:space="preserve">8093 Zurich, Switzerland</w:t>
      </w:r>
    </w:p>
    <w:bookmarkStart w:id="20" w:name="dear-hiring-committee"/>
    <w:p>
      <w:pPr>
        <w:pStyle w:val="Heading2"/>
      </w:pPr>
      <w:r>
        <w:t xml:space="preserve">Dear Hiring Committee,</w:t>
      </w:r>
    </w:p>
    <w:p>
      <w:pPr>
        <w:pStyle w:val="FirstParagraph"/>
      </w:pPr>
      <w:r>
        <w:t xml:space="preserve">I am writing to express my enthusiastic interest in the Physicist position at ETH Zurich, a prestigious institution renowned for its groundbreaking research and commitment to scientific excellence. As a dedicated physicist with a passion for unraveling the mysteries of the universe, I am eager to contribute my expertise in theoretical and experimental physics to advance cutting-edge projects within your esteemed organization. Switzerland Zurich, with its unique blend of academic rigor, innovative culture, and collaborative spirit, represents an ideal environment for me to further my career as a physicist.</w:t>
      </w:r>
    </w:p>
    <w:bookmarkEnd w:id="20"/>
    <w:bookmarkStart w:id="21" w:name="X113e8131b2166f6aa8ba8325dc37c711f48519a"/>
    <w:p>
      <w:pPr>
        <w:pStyle w:val="Heading2"/>
      </w:pPr>
      <w:r>
        <w:t xml:space="preserve">Academic Background and Professional Expertise</w:t>
      </w:r>
    </w:p>
    <w:p>
      <w:pPr>
        <w:pStyle w:val="FirstParagraph"/>
      </w:pPr>
      <w:r>
        <w:t xml:space="preserve">I hold a Ph.D. in Physics from the University of Cambridge, where I specialized in quantum field theory and high-energy particle physics. My doctoral research focused on the development of novel mathematical frameworks to model subatomic interactions, culminating in several peer-reviewed publications in journals such as *Physical Review Letters* and *Journal of High Energy Physics*. These experiences honed my analytical skills and deepened my understanding of complex physical systems, which I believe align closely with the research objectives at ETH Zurich.</w:t>
      </w:r>
    </w:p>
    <w:p>
      <w:pPr>
        <w:pStyle w:val="BodyText"/>
      </w:pPr>
      <w:r>
        <w:t xml:space="preserve">Following my Ph.D., I completed postdoctoral fellowships at CERN and the Max Planck Institute for Nuclear Physics, where I contributed to experiments involving particle accelerators and detector technology. My work on the Large Hadron Collider (LHC) project involved analyzing data from proton-proton collisions to search for evidence of dark matter particles. This experience not only expanded my technical expertise in experimental physics but also reinforced my ability to collaborate effectively within interdisciplinary teams—a cornerstone of research in Switzerland Zurich.</w:t>
      </w:r>
    </w:p>
    <w:bookmarkEnd w:id="21"/>
    <w:bookmarkStart w:id="22" w:name="research-experience-and-technical-skills"/>
    <w:p>
      <w:pPr>
        <w:pStyle w:val="Heading2"/>
      </w:pPr>
      <w:r>
        <w:t xml:space="preserve">Research Experience and Technical Skills</w:t>
      </w:r>
    </w:p>
    <w:p>
      <w:pPr>
        <w:pStyle w:val="FirstParagraph"/>
      </w:pPr>
      <w:r>
        <w:t xml:space="preserve">As a Physicist, I have consistently sought to bridge theoretical concepts with practical applications. My research portfolio includes projects on quantum computing algorithms, astrophysical simulations, and materials science. For instance, during my tenure at the Max Planck Institute, I developed computational models to predict the behavior of superconducting materials under extreme conditions. These models were later validated through experiments conducted in collaboration with industrial partners, showcasing my ability to translate theoretical insights into real-world solutions.</w:t>
      </w:r>
    </w:p>
    <w:p>
      <w:pPr>
        <w:pStyle w:val="BodyText"/>
      </w:pPr>
      <w:r>
        <w:t xml:space="preserve">In addition to my experimental work, I am proficient in advanced data analysis techniques using Python, MATLAB, and C++. My expertise extends to machine learning algorithms applied to scientific datasets, which has proven invaluable in optimizing research workflows. For example, I designed a neural network framework to classify cosmic ray data from the Pierre Auger Observatory, significantly improving the accuracy of particle identification. Such skills are directly applicable to the interdisciplinary challenges faced by physicists in Switzerland Zurich.</w:t>
      </w:r>
    </w:p>
    <w:bookmarkEnd w:id="22"/>
    <w:bookmarkStart w:id="23" w:name="why-switzerland-zurich"/>
    <w:p>
      <w:pPr>
        <w:pStyle w:val="Heading2"/>
      </w:pPr>
      <w:r>
        <w:t xml:space="preserve">Why Switzerland Zurich?</w:t>
      </w:r>
    </w:p>
    <w:p>
      <w:pPr>
        <w:pStyle w:val="FirstParagraph"/>
      </w:pPr>
      <w:r>
        <w:t xml:space="preserve">Switzerland Zurich is more than just a location—it is a hub of innovation and intellectual exchange that resonates deeply with my aspirations as a Physicist. The city’s academic institutions, such as ETH Zurich and the Swiss Federal Institute of Technology, are globally recognized for their pioneering research in physics, engineering, and technology. The collaborative culture in Zurich fosters an environment where ideas can flourish, and I am particularly drawn to the opportunity to work alongside leading scientists on projects that push the boundaries of human knowledge.</w:t>
      </w:r>
    </w:p>
    <w:p>
      <w:pPr>
        <w:pStyle w:val="BodyText"/>
      </w:pPr>
      <w:r>
        <w:t xml:space="preserve">Moreover, Zurich’s commitment to sustainability and technological advancement aligns with my personal values. As a Physicist, I am motivated by the potential for scientific discoveries to address global challenges such as climate change and energy security. The Swiss emphasis on interdisciplinary research and public-private partnerships offers a unique platform to contribute meaningfully to these issues. I am especially intrigued by ETH Zurich’s initiatives in quantum technologies and renewable energy systems, which reflect the kind of forward-thinking approach I aim to support.</w:t>
      </w:r>
    </w:p>
    <w:bookmarkEnd w:id="23"/>
    <w:bookmarkStart w:id="24" w:name="personal-motivation-and-future-goals"/>
    <w:p>
      <w:pPr>
        <w:pStyle w:val="Heading2"/>
      </w:pPr>
      <w:r>
        <w:t xml:space="preserve">Personal Motivation and Future Goals</w:t>
      </w:r>
    </w:p>
    <w:p>
      <w:pPr>
        <w:pStyle w:val="FirstParagraph"/>
      </w:pPr>
      <w:r>
        <w:t xml:space="preserve">What sets me apart as a Physicist is my unwavering curiosity and dedication to problem-solving. I thrive in environments that encourage intellectual risk-taking and value precision, creativity, and perseverance. My career goal is to contribute to transformative scientific discoveries while mentoring the next generation of researchers. In Switzerland Zurich, I see an unparalleled opportunity to achieve this by engaging with a vibrant academic community and participating in projects that have both theoretical and societal impact.</w:t>
      </w:r>
    </w:p>
    <w:p>
      <w:pPr>
        <w:pStyle w:val="BodyText"/>
      </w:pPr>
      <w:r>
        <w:t xml:space="preserve">Additionally, I am passionate about public engagement in science. During my time at CERN, I organized outreach programs to educate students and the general public about particle physics. This experience reinforced my belief that scientific literacy is essential for fostering innovation and informed decision-making. I would be delighted to contribute to similar initiatives at ETH Zurich, helping bridge the gap between cutting-edge research and broader societal understanding.</w:t>
      </w:r>
    </w:p>
    <w:bookmarkEnd w:id="24"/>
    <w:bookmarkStart w:id="25" w:name="conclusion"/>
    <w:p>
      <w:pPr>
        <w:pStyle w:val="Heading2"/>
      </w:pPr>
      <w:r>
        <w:t xml:space="preserve">Conclusion</w:t>
      </w:r>
    </w:p>
    <w:p>
      <w:pPr>
        <w:pStyle w:val="FirstParagraph"/>
      </w:pPr>
      <w:r>
        <w:t xml:space="preserve">In conclusion, I am confident that my academic background, technical expertise, and commitment to excellence make me a strong candidate for the Physicist position at ETH Zurich. I am particularly excited about the prospect of working in Switzerland Zurich, where the synergy of academic rigor and cultural diversity creates an inspiring atmosphere for scientific exploration. I would be honored to contribute my skills to your team and collaborate on projects that shape the future of physics.</w:t>
      </w:r>
    </w:p>
    <w:p>
      <w:pPr>
        <w:pStyle w:val="BodyText"/>
      </w:pPr>
      <w:r>
        <w:t xml:space="preserve">Thank you for considering my application. I look forward to the opportunity to discuss how my qualifications align with the needs of your organization. Please feel free to contact me at [Your Phone Number] or [Your Email Address] for any additional information or to schedule an interview.</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Switzerland Zurich</dc:title>
  <dc:creator/>
  <dc:language>en</dc:language>
  <cp:keywords/>
  <dcterms:created xsi:type="dcterms:W3CDTF">2025-12-12T06:55:33Z</dcterms:created>
  <dcterms:modified xsi:type="dcterms:W3CDTF">2025-12-12T06:55:33Z</dcterms:modified>
</cp:coreProperties>
</file>

<file path=docProps/custom.xml><?xml version="1.0" encoding="utf-8"?>
<Properties xmlns="http://schemas.openxmlformats.org/officeDocument/2006/custom-properties" xmlns:vt="http://schemas.openxmlformats.org/officeDocument/2006/docPropsVTypes"/>
</file>